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83AE0C" w14:textId="06DC0423" w:rsidR="00957063" w:rsidRDefault="00957063" w:rsidP="00957063">
      <w:pPr>
        <w:rPr>
          <w:lang w:val="en-GB"/>
        </w:rPr>
      </w:pPr>
      <w:r>
        <w:rPr>
          <w:lang w:val="en-GB"/>
        </w:rPr>
        <w:t>The scenario for booking ticket</w:t>
      </w:r>
    </w:p>
    <w:p w14:paraId="41976571" w14:textId="77777777" w:rsidR="00957063" w:rsidRDefault="00957063" w:rsidP="00957063">
      <w:pPr>
        <w:rPr>
          <w:lang w:val="en-GB"/>
        </w:rPr>
      </w:pPr>
    </w:p>
    <w:p w14:paraId="00F4D372" w14:textId="77777777" w:rsidR="00957063" w:rsidRDefault="00A92A34" w:rsidP="00957063">
      <w:pPr>
        <w:pBdr>
          <w:bottom w:val="single" w:sz="6" w:space="1" w:color="auto"/>
        </w:pBdr>
        <w:rPr>
          <w:lang w:val="en-GB"/>
        </w:rPr>
      </w:pPr>
      <w:r w:rsidRPr="00A92A34">
        <w:rPr>
          <w:lang w:val="en-GB"/>
        </w:rPr>
        <w:t>The customer enter</w:t>
      </w:r>
      <w:r w:rsidR="00082D3A">
        <w:rPr>
          <w:lang w:val="en-GB"/>
        </w:rPr>
        <w:t xml:space="preserve">s </w:t>
      </w:r>
      <w:r w:rsidRPr="00A92A34">
        <w:rPr>
          <w:lang w:val="en-GB"/>
        </w:rPr>
        <w:t>movie</w:t>
      </w:r>
      <w:r w:rsidR="00082D3A">
        <w:rPr>
          <w:lang w:val="en-GB"/>
        </w:rPr>
        <w:t>s</w:t>
      </w:r>
      <w:r w:rsidRPr="00A92A34">
        <w:rPr>
          <w:lang w:val="en-GB"/>
        </w:rPr>
        <w:t xml:space="preserve"> list,</w:t>
      </w:r>
      <w:r w:rsidR="00082D3A">
        <w:rPr>
          <w:lang w:val="en-GB"/>
        </w:rPr>
        <w:t xml:space="preserve"> </w:t>
      </w:r>
      <w:r w:rsidR="00957063">
        <w:rPr>
          <w:lang w:val="en-GB"/>
        </w:rPr>
        <w:t>customer chooses the desired movie from the list. Movie description appears, the customer reserve a ticket and chooses the desired date for the movie. The customer provide payment and he will get a ticket.</w:t>
      </w:r>
    </w:p>
    <w:p w14:paraId="7F53E314" w14:textId="7C981172" w:rsidR="00957063" w:rsidRPr="00A92A34" w:rsidRDefault="00957063" w:rsidP="00957063">
      <w:pPr>
        <w:rPr>
          <w:lang w:val="en-GB"/>
        </w:rPr>
      </w:pPr>
      <w:r>
        <w:rPr>
          <w:lang w:val="en-GB"/>
        </w:rPr>
        <w:t xml:space="preserve"> </w:t>
      </w:r>
      <w:bookmarkStart w:id="0" w:name="_GoBack"/>
      <w:bookmarkEnd w:id="0"/>
    </w:p>
    <w:sectPr w:rsidR="00957063" w:rsidRPr="00A92A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0NjCyMDM2MjAwMDNQ0lEKTi0uzszPAykwrAUA4kqujywAAAA="/>
  </w:docVars>
  <w:rsids>
    <w:rsidRoot w:val="00441A09"/>
    <w:rsid w:val="00082D3A"/>
    <w:rsid w:val="00441A09"/>
    <w:rsid w:val="004D7B34"/>
    <w:rsid w:val="00957063"/>
    <w:rsid w:val="00A92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0DCB0"/>
  <w15:chartTrackingRefBased/>
  <w15:docId w15:val="{268C12AD-B146-484D-8602-F907C0721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di dassu</dc:creator>
  <cp:keywords/>
  <dc:description/>
  <cp:lastModifiedBy>fadi dassu</cp:lastModifiedBy>
  <cp:revision>3</cp:revision>
  <dcterms:created xsi:type="dcterms:W3CDTF">2018-10-04T12:38:00Z</dcterms:created>
  <dcterms:modified xsi:type="dcterms:W3CDTF">2018-10-04T13:30:00Z</dcterms:modified>
</cp:coreProperties>
</file>